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F69" w:rsidRDefault="00807086" w:rsidP="00944F49">
      <w:pPr>
        <w:tabs>
          <w:tab w:val="left" w:pos="795"/>
          <w:tab w:val="left" w:pos="3855"/>
        </w:tabs>
      </w:pPr>
      <w:r>
        <w:rPr>
          <w:noProof/>
          <w:lang w:eastAsia="tr-TR"/>
        </w:rPr>
        <w:pict>
          <v:rect id="Dikdörtgen 9" o:spid="_x0000_s1026" style="position:absolute;margin-left:0;margin-top:15.2pt;width:142.5pt;height:29.85pt;z-index:251637248;visibility:visible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" filled="f" strokecolor="black [3213]" strokeweight="1pt">
            <w10:wrap anchorx="margin"/>
          </v:rect>
        </w:pict>
      </w:r>
      <w:r w:rsidR="00944F49">
        <w:tab/>
      </w:r>
      <w:r w:rsidR="00944F49">
        <w:tab/>
      </w:r>
    </w:p>
    <w:p w:rsidR="0048691C" w:rsidRDefault="00807086" w:rsidP="00BA0F69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Düz Ok Bağlayıcısı 11" o:spid="_x0000_s1036" type="#_x0000_t32" style="position:absolute;margin-left:0;margin-top:22.35pt;width:0;height:49.5pt;z-index:251639296;visibility:visible;mso-position-horizontal:center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" strokecolor="black [3213]" strokeweight=".5pt">
            <v:stroke endarrow="block" joinstyle="miter"/>
            <w10:wrap anchorx="margin"/>
          </v:shape>
        </w:pict>
      </w:r>
      <w:r w:rsidR="004056D4">
        <w:t xml:space="preserve">                                                                    </w:t>
      </w:r>
      <w:r w:rsidR="00944F49">
        <w:t>C</w:t>
      </w:r>
      <w:r w:rsidR="00DA444F">
        <w:t>ihazın</w:t>
      </w:r>
      <w:r w:rsidR="00BA0F69">
        <w:t xml:space="preserve"> fişini takınız</w:t>
      </w:r>
      <w:r w:rsidR="0048691C">
        <w:t xml:space="preserve">. </w:t>
      </w:r>
    </w:p>
    <w:p w:rsidR="00BA0F69" w:rsidRDefault="00BA0F69" w:rsidP="00BA0F69">
      <w:pPr>
        <w:tabs>
          <w:tab w:val="left" w:pos="795"/>
          <w:tab w:val="center" w:pos="4536"/>
        </w:tabs>
        <w:rPr>
          <w:noProof/>
          <w:lang w:eastAsia="tr-TR"/>
        </w:rPr>
      </w:pPr>
    </w:p>
    <w:p w:rsidR="0048691C" w:rsidRDefault="0048691C" w:rsidP="00747030">
      <w:pPr>
        <w:tabs>
          <w:tab w:val="left" w:pos="795"/>
          <w:tab w:val="center" w:pos="4536"/>
        </w:tabs>
      </w:pPr>
    </w:p>
    <w:p w:rsidR="00BA0F69" w:rsidRDefault="00807086" w:rsidP="00BA0F69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rect id="Dikdörtgen 12" o:spid="_x0000_s1035" style="position:absolute;margin-left:0;margin-top:9.65pt;width:309.1pt;height:27.1pt;z-index:251641344;visibility:visible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" filled="f" strokecolor="black [3213]" strokeweight="1pt">
            <w10:wrap anchorx="margin"/>
          </v:rect>
        </w:pict>
      </w:r>
    </w:p>
    <w:p w:rsidR="00BA0F69" w:rsidRDefault="00807086" w:rsidP="00A74F8D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 id="Düz Ok Bağlayıcısı 5" o:spid="_x0000_s1034" type="#_x0000_t32" style="position:absolute;left:0;text-align:left;margin-left:227.5pt;margin-top:12.85pt;width:0;height:49.5pt;z-index:25167923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" strokecolor="black [3213]" strokeweight=".5pt">
            <v:stroke endarrow="block" joinstyle="miter"/>
            <w10:wrap anchorx="margin"/>
          </v:shape>
        </w:pict>
      </w:r>
      <w:r w:rsidR="00EC5CBF">
        <w:t>Cihazın üst kısmında bulunan “Power” tuşuna basarak cihazı açınız</w:t>
      </w:r>
      <w:r w:rsidR="00BA0F69">
        <w:t>.</w:t>
      </w:r>
    </w:p>
    <w:p w:rsidR="00BA0F69" w:rsidRDefault="00BA0F69" w:rsidP="00BA0F69">
      <w:pPr>
        <w:tabs>
          <w:tab w:val="left" w:pos="795"/>
          <w:tab w:val="center" w:pos="4536"/>
        </w:tabs>
        <w:jc w:val="center"/>
      </w:pPr>
    </w:p>
    <w:p w:rsidR="00BA0F69" w:rsidRDefault="00BA0F69" w:rsidP="00BA0F69">
      <w:pPr>
        <w:tabs>
          <w:tab w:val="left" w:pos="795"/>
          <w:tab w:val="center" w:pos="4536"/>
        </w:tabs>
        <w:jc w:val="center"/>
      </w:pPr>
    </w:p>
    <w:p w:rsidR="00BA0F69" w:rsidRDefault="00807086" w:rsidP="00BA0F69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33" type="#_x0000_t202" style="position:absolute;left:0;text-align:left;margin-left:0;margin-top:.25pt;width:198.2pt;height:23.35pt;z-index:251644416;visibility:visible;mso-position-horizontal:center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">
            <v:textbox>
              <w:txbxContent>
                <w:p w:rsidR="00536129" w:rsidRDefault="00EC5CBF" w:rsidP="00EC5CBF">
                  <w:pPr>
                    <w:jc w:val="center"/>
                  </w:pPr>
                  <w:r>
                    <w:t>“New” kısmından protokolü giriniz.</w:t>
                  </w:r>
                </w:p>
              </w:txbxContent>
            </v:textbox>
            <w10:wrap anchorx="margin"/>
          </v:shape>
        </w:pict>
      </w:r>
    </w:p>
    <w:p w:rsidR="0048691C" w:rsidRDefault="00807086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Düz Ok Bağlayıcısı 2" o:spid="_x0000_s1032" type="#_x0000_t32" style="position:absolute;margin-left:229.95pt;margin-top:3.8pt;width:0;height:49.5pt;z-index:25164748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" strokecolor="windowText" strokeweight=".5pt">
            <v:stroke endarrow="block" joinstyle="miter"/>
            <w10:wrap anchorx="margin"/>
          </v:shape>
        </w:pict>
      </w:r>
    </w:p>
    <w:p w:rsidR="00536129" w:rsidRDefault="00536129" w:rsidP="00747030">
      <w:pPr>
        <w:tabs>
          <w:tab w:val="left" w:pos="795"/>
          <w:tab w:val="center" w:pos="4536"/>
        </w:tabs>
      </w:pPr>
    </w:p>
    <w:p w:rsidR="00536129" w:rsidRDefault="00807086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_x0000_s1027" type="#_x0000_t202" style="position:absolute;margin-left:0;margin-top:11.7pt;width:275.15pt;height:110.55pt;z-index:251646464;visibility:visible;mso-height-percent:200;mso-position-horizontal:center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">
            <v:textbox style="mso-fit-shape-to-text:t">
              <w:txbxContent>
                <w:p w:rsidR="00EC5CBF" w:rsidRDefault="00EC5CBF" w:rsidP="00EC5CBF">
                  <w:pPr>
                    <w:jc w:val="both"/>
                  </w:pPr>
                  <w:r>
                    <w:t>“Open” tuşuna basarak örneklerinizi cihaza yerleştiriniz (Cihaza uygun tüp olmasına dikkat ediniz). “Run” kısmından programı başlatınız.</w:t>
                  </w:r>
                </w:p>
              </w:txbxContent>
            </v:textbox>
            <w10:wrap anchorx="margin"/>
          </v:shape>
        </w:pict>
      </w:r>
    </w:p>
    <w:p w:rsidR="00EF68B2" w:rsidRDefault="00807086" w:rsidP="00747030">
      <w:pPr>
        <w:tabs>
          <w:tab w:val="left" w:pos="795"/>
          <w:tab w:val="center" w:pos="4536"/>
        </w:tabs>
      </w:pPr>
      <w:bookmarkStart w:id="0" w:name="_GoBack"/>
      <w:bookmarkEnd w:id="0"/>
      <w:r>
        <w:rPr>
          <w:noProof/>
          <w:lang w:eastAsia="tr-TR"/>
        </w:rPr>
        <w:pict>
          <v:shape id="_x0000_s1028" type="#_x0000_t202" style="position:absolute;margin-left:163.95pt;margin-top:203.7pt;width:138.4pt;height:23.4pt;z-index:2516659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">
            <v:textbox>
              <w:txbxContent>
                <w:p w:rsidR="003E6023" w:rsidRPr="00EC5CBF" w:rsidRDefault="00EC5CBF" w:rsidP="00EC5CBF">
                  <w:pPr>
                    <w:jc w:val="center"/>
                  </w:pPr>
                  <w:r w:rsidRPr="00EC5CBF">
                    <w:t>Cihazı kapatınız</w:t>
                  </w:r>
                  <w:r w:rsidR="001F7918" w:rsidRPr="00EC5CBF">
                    <w:t>.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>
          <v:shape id="Düz Ok Bağlayıcısı 17" o:spid="_x0000_s1031" type="#_x0000_t32" style="position:absolute;margin-left:232.95pt;margin-top:148.2pt;width:0;height:49.5pt;z-index:251674112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" strokecolor="windowText" strokeweight=".5pt">
            <v:stroke endarrow="block" joinstyle="miter"/>
            <w10:wrap anchorx="margin"/>
          </v:shape>
        </w:pict>
      </w:r>
      <w:r>
        <w:rPr>
          <w:noProof/>
          <w:lang w:eastAsia="tr-TR"/>
        </w:rPr>
        <w:pict>
          <v:shape id="_x0000_s1029" type="#_x0000_t202" style="position:absolute;margin-left:0;margin-top:101.7pt;width:188.9pt;height:110.55pt;z-index:251653632;visibility:visible;mso-height-percent:200;mso-position-horizontal:center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">
            <v:textbox style="mso-fit-shape-to-text:t">
              <w:txbxContent>
                <w:p w:rsidR="00B2716B" w:rsidRDefault="00EC5CBF" w:rsidP="00EC5CBF">
                  <w:pPr>
                    <w:jc w:val="center"/>
                  </w:pPr>
                  <w:r>
                    <w:t>İşlem sona erdikten sonra örnekleri alıp kapağı kapatınız.</w:t>
                  </w:r>
                </w:p>
              </w:txbxContent>
            </v:textbox>
            <w10:wrap anchorx="margin"/>
          </v:shape>
        </w:pict>
      </w:r>
      <w:r>
        <w:rPr>
          <w:noProof/>
          <w:lang w:eastAsia="tr-TR"/>
        </w:rPr>
        <w:pict>
          <v:shape id="Düz Ok Bağlayıcısı 4" o:spid="_x0000_s1030" type="#_x0000_t32" style="position:absolute;margin-left:231.15pt;margin-top:50.7pt;width:0;height:49.5pt;z-index:25165772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" strokecolor="windowText" strokeweight=".5pt">
            <v:stroke endarrow="block" joinstyle="miter"/>
            <w10:wrap anchorx="margin"/>
          </v:shape>
        </w:pict>
      </w:r>
    </w:p>
    <w:p w:rsidR="00EF68B2" w:rsidRPr="00EF68B2" w:rsidRDefault="00EF68B2" w:rsidP="00EF68B2"/>
    <w:p w:rsidR="00EF68B2" w:rsidRPr="00EF68B2" w:rsidRDefault="00EF68B2" w:rsidP="00EF68B2"/>
    <w:p w:rsidR="00EF68B2" w:rsidRPr="00EF68B2" w:rsidRDefault="00EF68B2" w:rsidP="00EF68B2"/>
    <w:p w:rsidR="00EF68B2" w:rsidRPr="00EF68B2" w:rsidRDefault="00EF68B2" w:rsidP="00EF68B2"/>
    <w:p w:rsidR="00EF68B2" w:rsidRPr="00EF68B2" w:rsidRDefault="00EF68B2" w:rsidP="00EF68B2"/>
    <w:p w:rsidR="00EF68B2" w:rsidRPr="00EF68B2" w:rsidRDefault="00EF68B2" w:rsidP="00EF68B2"/>
    <w:p w:rsidR="00EF68B2" w:rsidRPr="00EF68B2" w:rsidRDefault="00EF68B2" w:rsidP="00EF68B2"/>
    <w:p w:rsidR="00EF68B2" w:rsidRPr="00EF68B2" w:rsidRDefault="00EF68B2" w:rsidP="00EF68B2"/>
    <w:p w:rsidR="00EF68B2" w:rsidRPr="00EF68B2" w:rsidRDefault="00EF68B2" w:rsidP="00EF68B2"/>
    <w:p w:rsidR="00EF68B2" w:rsidRDefault="00EF68B2" w:rsidP="00EF68B2"/>
    <w:p w:rsidR="00EF68B2" w:rsidRPr="00EF68B2" w:rsidRDefault="00EF68B2" w:rsidP="00EF68B2">
      <w:pPr>
        <w:tabs>
          <w:tab w:val="left" w:pos="7905"/>
        </w:tabs>
      </w:pPr>
      <w:r>
        <w:tab/>
      </w:r>
    </w:p>
    <w:tbl>
      <w:tblPr>
        <w:tblStyle w:val="TabloKlavuzu"/>
        <w:tblW w:w="9745" w:type="dxa"/>
        <w:jc w:val="center"/>
        <w:tblLook w:val="04A0" w:firstRow="1" w:lastRow="0" w:firstColumn="1" w:lastColumn="0" w:noHBand="0" w:noVBand="1"/>
      </w:tblPr>
      <w:tblGrid>
        <w:gridCol w:w="3814"/>
        <w:gridCol w:w="2854"/>
        <w:gridCol w:w="2855"/>
        <w:gridCol w:w="222"/>
      </w:tblGrid>
      <w:tr w:rsidR="00EF68B2" w:rsidTr="008E35D3">
        <w:trPr>
          <w:trHeight w:val="257"/>
          <w:jc w:val="center"/>
        </w:trPr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68B2" w:rsidRDefault="00EF68B2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zırlayan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68B2" w:rsidRDefault="00EF68B2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ay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68B2" w:rsidRDefault="00EF68B2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lite Sistem Onayı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F68B2" w:rsidRDefault="00EF68B2">
            <w:pPr>
              <w:rPr>
                <w:rFonts w:ascii="Times New Roman" w:hAnsi="Times New Roman" w:cs="Times New Roman"/>
              </w:rPr>
            </w:pPr>
          </w:p>
        </w:tc>
      </w:tr>
      <w:tr w:rsidR="00EF68B2" w:rsidTr="008E35D3">
        <w:trPr>
          <w:trHeight w:val="257"/>
          <w:jc w:val="center"/>
        </w:trPr>
        <w:tc>
          <w:tcPr>
            <w:tcW w:w="38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68B2" w:rsidRDefault="00077D79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aş. Gör. M. Soner TÜRKÜNER</w:t>
            </w:r>
          </w:p>
        </w:tc>
        <w:tc>
          <w:tcPr>
            <w:tcW w:w="28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68B2" w:rsidRDefault="00EF68B2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Uygar Halis TAZEBAY</w:t>
            </w:r>
          </w:p>
        </w:tc>
        <w:tc>
          <w:tcPr>
            <w:tcW w:w="2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68B2" w:rsidRDefault="00EF68B2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uhammed Hasan ASLAN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F68B2" w:rsidRDefault="00EF68B2">
            <w:pPr>
              <w:rPr>
                <w:rFonts w:ascii="Times New Roman" w:hAnsi="Times New Roman" w:cs="Times New Roman"/>
              </w:rPr>
            </w:pPr>
          </w:p>
        </w:tc>
      </w:tr>
      <w:tr w:rsidR="00EF68B2" w:rsidTr="008E35D3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68B2" w:rsidRDefault="00EF6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68B2" w:rsidRDefault="00EF6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68B2" w:rsidRDefault="00EF6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F68B2" w:rsidRDefault="00EF68B2">
            <w:pPr>
              <w:rPr>
                <w:sz w:val="20"/>
                <w:szCs w:val="20"/>
                <w:lang w:eastAsia="tr-TR"/>
              </w:rPr>
            </w:pPr>
          </w:p>
        </w:tc>
      </w:tr>
      <w:tr w:rsidR="00EF68B2" w:rsidTr="008E35D3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68B2" w:rsidRDefault="00EF6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68B2" w:rsidRDefault="00EF6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68B2" w:rsidRDefault="00EF68B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F68B2" w:rsidRDefault="00EF68B2">
            <w:pPr>
              <w:rPr>
                <w:sz w:val="20"/>
                <w:szCs w:val="20"/>
                <w:lang w:eastAsia="tr-TR"/>
              </w:rPr>
            </w:pPr>
          </w:p>
        </w:tc>
      </w:tr>
    </w:tbl>
    <w:p w:rsidR="008E35D3" w:rsidRPr="005543A2" w:rsidRDefault="008E35D3" w:rsidP="008E35D3">
      <w:pPr>
        <w:spacing w:after="0" w:line="240" w:lineRule="auto"/>
        <w:rPr>
          <w:rFonts w:ascii="Tahoma" w:eastAsia="Times New Roman" w:hAnsi="Tahoma" w:cs="Tahoma"/>
          <w:color w:val="000000"/>
          <w:sz w:val="16"/>
          <w:szCs w:val="16"/>
          <w:lang w:eastAsia="tr-TR"/>
        </w:rPr>
      </w:pP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FR-02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58 </w:t>
      </w: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Yayın Tarihi: 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01.11</w:t>
      </w: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.2017 Değ.No:0 Değ.Tarihi:-</w:t>
      </w:r>
    </w:p>
    <w:p w:rsidR="00536129" w:rsidRPr="00EF68B2" w:rsidRDefault="00536129" w:rsidP="00EF68B2">
      <w:pPr>
        <w:tabs>
          <w:tab w:val="left" w:pos="7905"/>
        </w:tabs>
      </w:pPr>
    </w:p>
    <w:sectPr w:rsidR="00536129" w:rsidRPr="00EF68B2" w:rsidSect="00747030">
      <w:headerReference w:type="default" r:id="rId7"/>
      <w:pgSz w:w="11906" w:h="16838"/>
      <w:pgMar w:top="993" w:right="1417" w:bottom="1417" w:left="1417" w:header="284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7086" w:rsidRDefault="00807086" w:rsidP="001705DD">
      <w:pPr>
        <w:spacing w:after="0" w:line="240" w:lineRule="auto"/>
      </w:pPr>
      <w:r>
        <w:separator/>
      </w:r>
    </w:p>
  </w:endnote>
  <w:endnote w:type="continuationSeparator" w:id="0">
    <w:p w:rsidR="00807086" w:rsidRDefault="00807086" w:rsidP="00170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7086" w:rsidRDefault="00807086" w:rsidP="001705DD">
      <w:pPr>
        <w:spacing w:after="0" w:line="240" w:lineRule="auto"/>
      </w:pPr>
      <w:r>
        <w:separator/>
      </w:r>
    </w:p>
  </w:footnote>
  <w:footnote w:type="continuationSeparator" w:id="0">
    <w:p w:rsidR="00807086" w:rsidRDefault="00807086" w:rsidP="00170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5DD" w:rsidRDefault="001705DD">
    <w:pPr>
      <w:pStyle w:val="stBilgi"/>
    </w:pPr>
  </w:p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  <w:r>
      <w:tab/>
    </w:r>
  </w:p>
  <w:tbl>
    <w:tblPr>
      <w:tblStyle w:val="TabloKlavuzu"/>
      <w:tblW w:w="10206" w:type="dxa"/>
      <w:tblInd w:w="-572" w:type="dxa"/>
      <w:tblLook w:val="04A0" w:firstRow="1" w:lastRow="0" w:firstColumn="1" w:lastColumn="0" w:noHBand="0" w:noVBand="1"/>
    </w:tblPr>
    <w:tblGrid>
      <w:gridCol w:w="2136"/>
      <w:gridCol w:w="4952"/>
      <w:gridCol w:w="1843"/>
      <w:gridCol w:w="1275"/>
    </w:tblGrid>
    <w:tr w:rsidR="008E35D3" w:rsidTr="008E35D3">
      <w:tc>
        <w:tcPr>
          <w:tcW w:w="2136" w:type="dxa"/>
          <w:vMerge w:val="restart"/>
        </w:tcPr>
        <w:p w:rsidR="008E35D3" w:rsidRDefault="008E35D3" w:rsidP="008E35D3">
          <w:r>
            <w:rPr>
              <w:noProof/>
              <w:lang w:eastAsia="tr-TR"/>
            </w:rPr>
            <w:drawing>
              <wp:inline distT="0" distB="0" distL="0" distR="0" wp14:anchorId="5B31BA87" wp14:editId="1DCDB8CB">
                <wp:extent cx="1204512" cy="781050"/>
                <wp:effectExtent l="0" t="0" r="0" b="0"/>
                <wp:docPr id="7" name="Resim 7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13" cy="788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2" w:type="dxa"/>
          <w:vMerge w:val="restart"/>
        </w:tcPr>
        <w:p w:rsidR="008E35D3" w:rsidRDefault="008E35D3" w:rsidP="008E35D3">
          <w:pPr>
            <w:jc w:val="center"/>
            <w:rPr>
              <w:b/>
              <w:sz w:val="28"/>
              <w:szCs w:val="28"/>
            </w:rPr>
          </w:pPr>
        </w:p>
        <w:p w:rsidR="008E35D3" w:rsidRDefault="008E35D3" w:rsidP="008E35D3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PCR</w:t>
          </w:r>
        </w:p>
        <w:p w:rsidR="008E35D3" w:rsidRPr="00944F49" w:rsidRDefault="008E35D3" w:rsidP="008E35D3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(PIKO)</w:t>
          </w:r>
        </w:p>
        <w:p w:rsidR="008E35D3" w:rsidRPr="00FF0563" w:rsidRDefault="008E35D3" w:rsidP="008E35D3">
          <w:pPr>
            <w:jc w:val="center"/>
            <w:rPr>
              <w:b/>
            </w:rPr>
          </w:pPr>
          <w:r w:rsidRPr="00944F49">
            <w:rPr>
              <w:b/>
              <w:sz w:val="28"/>
              <w:szCs w:val="28"/>
            </w:rPr>
            <w:t>KULLANIM TALİMATI</w:t>
          </w:r>
        </w:p>
        <w:p w:rsidR="008E35D3" w:rsidRPr="00533D62" w:rsidRDefault="008E35D3" w:rsidP="008E35D3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</w:tc>
      <w:tc>
        <w:tcPr>
          <w:tcW w:w="1843" w:type="dxa"/>
        </w:tcPr>
        <w:p w:rsidR="008E35D3" w:rsidRDefault="008E35D3" w:rsidP="008E35D3">
          <w:r>
            <w:t>Dok. No</w:t>
          </w:r>
        </w:p>
      </w:tc>
      <w:tc>
        <w:tcPr>
          <w:tcW w:w="1275" w:type="dxa"/>
        </w:tcPr>
        <w:p w:rsidR="008E35D3" w:rsidRDefault="008E35D3" w:rsidP="008E35D3">
          <w:r>
            <w:t>CH-TL-0248</w:t>
          </w:r>
        </w:p>
      </w:tc>
    </w:tr>
    <w:tr w:rsidR="008E35D3" w:rsidTr="008E35D3">
      <w:tc>
        <w:tcPr>
          <w:tcW w:w="2136" w:type="dxa"/>
          <w:vMerge/>
        </w:tcPr>
        <w:p w:rsidR="008E35D3" w:rsidRDefault="008E35D3" w:rsidP="008E35D3"/>
      </w:tc>
      <w:tc>
        <w:tcPr>
          <w:tcW w:w="4952" w:type="dxa"/>
          <w:vMerge/>
        </w:tcPr>
        <w:p w:rsidR="008E35D3" w:rsidRDefault="008E35D3" w:rsidP="008E35D3"/>
      </w:tc>
      <w:tc>
        <w:tcPr>
          <w:tcW w:w="1843" w:type="dxa"/>
        </w:tcPr>
        <w:p w:rsidR="008E35D3" w:rsidRDefault="008E35D3" w:rsidP="008E35D3">
          <w:r>
            <w:t>İlk Yayın Tarihi</w:t>
          </w:r>
        </w:p>
      </w:tc>
      <w:tc>
        <w:tcPr>
          <w:tcW w:w="1275" w:type="dxa"/>
        </w:tcPr>
        <w:p w:rsidR="008E35D3" w:rsidRDefault="008E35D3" w:rsidP="008E35D3">
          <w:r>
            <w:t>10.07.2018</w:t>
          </w:r>
        </w:p>
      </w:tc>
    </w:tr>
    <w:tr w:rsidR="008E35D3" w:rsidTr="008E35D3">
      <w:tc>
        <w:tcPr>
          <w:tcW w:w="2136" w:type="dxa"/>
          <w:vMerge/>
        </w:tcPr>
        <w:p w:rsidR="008E35D3" w:rsidRDefault="008E35D3" w:rsidP="008E35D3"/>
      </w:tc>
      <w:tc>
        <w:tcPr>
          <w:tcW w:w="4952" w:type="dxa"/>
          <w:vMerge/>
        </w:tcPr>
        <w:p w:rsidR="008E35D3" w:rsidRDefault="008E35D3" w:rsidP="008E35D3"/>
      </w:tc>
      <w:tc>
        <w:tcPr>
          <w:tcW w:w="1843" w:type="dxa"/>
        </w:tcPr>
        <w:p w:rsidR="008E35D3" w:rsidRDefault="008E35D3" w:rsidP="008E35D3">
          <w:r>
            <w:t>Revizyon Tarihi</w:t>
          </w:r>
        </w:p>
      </w:tc>
      <w:tc>
        <w:tcPr>
          <w:tcW w:w="1275" w:type="dxa"/>
        </w:tcPr>
        <w:p w:rsidR="008E35D3" w:rsidRDefault="008E35D3" w:rsidP="008E35D3">
          <w:r>
            <w:t>-</w:t>
          </w:r>
        </w:p>
      </w:tc>
    </w:tr>
    <w:tr w:rsidR="008E35D3" w:rsidTr="008E35D3">
      <w:tc>
        <w:tcPr>
          <w:tcW w:w="2136" w:type="dxa"/>
          <w:vMerge/>
        </w:tcPr>
        <w:p w:rsidR="008E35D3" w:rsidRDefault="008E35D3" w:rsidP="008E35D3"/>
      </w:tc>
      <w:tc>
        <w:tcPr>
          <w:tcW w:w="4952" w:type="dxa"/>
          <w:vMerge/>
        </w:tcPr>
        <w:p w:rsidR="008E35D3" w:rsidRDefault="008E35D3" w:rsidP="008E35D3"/>
      </w:tc>
      <w:tc>
        <w:tcPr>
          <w:tcW w:w="1843" w:type="dxa"/>
        </w:tcPr>
        <w:p w:rsidR="008E35D3" w:rsidRDefault="008E35D3" w:rsidP="008E35D3">
          <w:r>
            <w:t>Revizyon No</w:t>
          </w:r>
        </w:p>
      </w:tc>
      <w:tc>
        <w:tcPr>
          <w:tcW w:w="1275" w:type="dxa"/>
        </w:tcPr>
        <w:p w:rsidR="008E35D3" w:rsidRDefault="008E35D3" w:rsidP="008E35D3">
          <w:r>
            <w:t>0</w:t>
          </w:r>
        </w:p>
      </w:tc>
    </w:tr>
    <w:tr w:rsidR="008E35D3" w:rsidTr="008E35D3">
      <w:tc>
        <w:tcPr>
          <w:tcW w:w="2136" w:type="dxa"/>
          <w:vMerge/>
        </w:tcPr>
        <w:p w:rsidR="008E35D3" w:rsidRDefault="008E35D3" w:rsidP="008E35D3"/>
      </w:tc>
      <w:tc>
        <w:tcPr>
          <w:tcW w:w="4952" w:type="dxa"/>
          <w:vMerge/>
        </w:tcPr>
        <w:p w:rsidR="008E35D3" w:rsidRDefault="008E35D3" w:rsidP="008E35D3"/>
      </w:tc>
      <w:tc>
        <w:tcPr>
          <w:tcW w:w="1843" w:type="dxa"/>
        </w:tcPr>
        <w:p w:rsidR="008E35D3" w:rsidRDefault="008E35D3" w:rsidP="008E35D3">
          <w:r>
            <w:t>Sayfa No</w:t>
          </w:r>
        </w:p>
      </w:tc>
      <w:tc>
        <w:tcPr>
          <w:tcW w:w="1275" w:type="dxa"/>
        </w:tcPr>
        <w:p w:rsidR="008E35D3" w:rsidRDefault="008E35D3" w:rsidP="008E35D3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G0MDAzNDUwtDAyNzVQ0lEKTi0uzszPAykwqgUAKtOEpywAAAA="/>
  </w:docVars>
  <w:rsids>
    <w:rsidRoot w:val="00533D62"/>
    <w:rsid w:val="00077D79"/>
    <w:rsid w:val="000B2ECF"/>
    <w:rsid w:val="000C50FC"/>
    <w:rsid w:val="001705DD"/>
    <w:rsid w:val="00177ACD"/>
    <w:rsid w:val="001B1F0E"/>
    <w:rsid w:val="001D0705"/>
    <w:rsid w:val="001F7918"/>
    <w:rsid w:val="00285804"/>
    <w:rsid w:val="00287499"/>
    <w:rsid w:val="002E74C5"/>
    <w:rsid w:val="00333D5F"/>
    <w:rsid w:val="003E6023"/>
    <w:rsid w:val="004056D4"/>
    <w:rsid w:val="0048691C"/>
    <w:rsid w:val="00523134"/>
    <w:rsid w:val="00533D62"/>
    <w:rsid w:val="00536129"/>
    <w:rsid w:val="0055491C"/>
    <w:rsid w:val="00651553"/>
    <w:rsid w:val="006E755B"/>
    <w:rsid w:val="00747030"/>
    <w:rsid w:val="00807086"/>
    <w:rsid w:val="00825486"/>
    <w:rsid w:val="00891597"/>
    <w:rsid w:val="008E35D3"/>
    <w:rsid w:val="00906CC8"/>
    <w:rsid w:val="00944F49"/>
    <w:rsid w:val="00952F90"/>
    <w:rsid w:val="00A526B2"/>
    <w:rsid w:val="00A74F8D"/>
    <w:rsid w:val="00A90780"/>
    <w:rsid w:val="00AD7263"/>
    <w:rsid w:val="00B2716B"/>
    <w:rsid w:val="00B906D7"/>
    <w:rsid w:val="00BA0F69"/>
    <w:rsid w:val="00CE51E0"/>
    <w:rsid w:val="00D66DC7"/>
    <w:rsid w:val="00DA444F"/>
    <w:rsid w:val="00E16BB7"/>
    <w:rsid w:val="00EC389B"/>
    <w:rsid w:val="00EC5CBF"/>
    <w:rsid w:val="00EF68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Düz Ok Bağlayıcısı 11"/>
        <o:r id="V:Rule2" type="connector" idref="#Düz Ok Bağlayıcısı 2"/>
        <o:r id="V:Rule3" type="connector" idref="#Düz Ok Bağlayıcısı 5"/>
        <o:r id="V:Rule4" type="connector" idref="#Düz Ok Bağlayıcısı 17"/>
        <o:r id="V:Rule5" type="connector" idref="#Düz Ok Bağlayıcısı 4"/>
      </o:rules>
    </o:shapelayout>
  </w:shapeDefaults>
  <w:decimalSymbol w:val=","/>
  <w:listSeparator w:val=";"/>
  <w14:docId w14:val="3512F654"/>
  <w15:docId w15:val="{16B9855B-E4AA-4D58-9BE8-186150033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06D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33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705DD"/>
  </w:style>
  <w:style w:type="paragraph" w:styleId="AltBilgi">
    <w:name w:val="footer"/>
    <w:basedOn w:val="Normal"/>
    <w:link w:val="Al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705DD"/>
  </w:style>
  <w:style w:type="paragraph" w:styleId="BalonMetni">
    <w:name w:val="Balloon Text"/>
    <w:basedOn w:val="Normal"/>
    <w:link w:val="BalonMetniChar"/>
    <w:uiPriority w:val="99"/>
    <w:semiHidden/>
    <w:unhideWhenUsed/>
    <w:rsid w:val="007470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70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5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D5DC5-8755-4B16-8FBC-5F528F557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lite Ofisi</cp:lastModifiedBy>
  <cp:revision>8</cp:revision>
  <cp:lastPrinted>2017-04-03T08:26:00Z</cp:lastPrinted>
  <dcterms:created xsi:type="dcterms:W3CDTF">2017-11-07T13:18:00Z</dcterms:created>
  <dcterms:modified xsi:type="dcterms:W3CDTF">2018-08-31T11:17:00Z</dcterms:modified>
</cp:coreProperties>
</file>